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844E0" w14:textId="77777777" w:rsidR="00010B37" w:rsidRDefault="00010B37">
      <w:pPr>
        <w:rPr>
          <w:b/>
          <w:color w:val="4472C4" w:themeColor="accent5"/>
          <w:sz w:val="32"/>
          <w:szCs w:val="32"/>
        </w:rPr>
      </w:pPr>
    </w:p>
    <w:p w14:paraId="28AB6344" w14:textId="1D73BC67" w:rsidR="00010B37" w:rsidRDefault="00010B37" w:rsidP="00010B37">
      <w:pPr>
        <w:jc w:val="center"/>
        <w:rPr>
          <w:b/>
          <w:color w:val="4472C4" w:themeColor="accent5"/>
          <w:sz w:val="32"/>
          <w:szCs w:val="32"/>
        </w:rPr>
      </w:pPr>
      <w:r>
        <w:rPr>
          <w:noProof/>
        </w:rPr>
        <w:drawing>
          <wp:inline distT="0" distB="0" distL="0" distR="0" wp14:anchorId="65EA16FF" wp14:editId="27A1979A">
            <wp:extent cx="3838575" cy="38336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884" cy="3841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4221C" w14:textId="6BA32E05" w:rsidR="00517185" w:rsidRPr="00517185" w:rsidRDefault="00FA5A88">
      <w:pPr>
        <w:rPr>
          <w:b/>
          <w:sz w:val="32"/>
          <w:szCs w:val="32"/>
        </w:rPr>
      </w:pPr>
      <w:r w:rsidRPr="00324C4D">
        <w:rPr>
          <w:b/>
          <w:sz w:val="32"/>
          <w:szCs w:val="32"/>
        </w:rPr>
        <w:t>DATABASE PROJECT</w:t>
      </w:r>
      <w:r w:rsidR="00517185">
        <w:rPr>
          <w:b/>
          <w:sz w:val="32"/>
          <w:szCs w:val="32"/>
        </w:rPr>
        <w:t>:</w:t>
      </w:r>
    </w:p>
    <w:p w14:paraId="79EDAB15" w14:textId="28FA957B" w:rsidR="00D21FB3" w:rsidRDefault="00517185">
      <w:pPr>
        <w:rPr>
          <w:b/>
          <w:sz w:val="32"/>
          <w:szCs w:val="32"/>
        </w:rPr>
      </w:pPr>
      <w:r w:rsidRPr="00FA5A88">
        <w:rPr>
          <w:b/>
          <w:sz w:val="32"/>
          <w:szCs w:val="32"/>
        </w:rPr>
        <w:t>RAILWAY TICKET RESERVATION SYSTEM</w:t>
      </w:r>
    </w:p>
    <w:p w14:paraId="2768EBDE" w14:textId="7F2D5EC3" w:rsidR="00FA5A88" w:rsidRDefault="00FA5A88">
      <w:pPr>
        <w:rPr>
          <w:b/>
          <w:sz w:val="32"/>
          <w:szCs w:val="32"/>
        </w:rPr>
      </w:pPr>
    </w:p>
    <w:p w14:paraId="0A996B1C" w14:textId="3BCB3B90" w:rsidR="00FA5A88" w:rsidRDefault="009C4C52">
      <w:pPr>
        <w:rPr>
          <w:b/>
          <w:sz w:val="32"/>
          <w:szCs w:val="32"/>
        </w:rPr>
      </w:pPr>
      <w:r>
        <w:rPr>
          <w:b/>
          <w:sz w:val="32"/>
          <w:szCs w:val="32"/>
        </w:rPr>
        <w:t>SUBMITTED BY:</w:t>
      </w:r>
    </w:p>
    <w:p w14:paraId="7EB8D55B" w14:textId="0966C451" w:rsidR="009C4C52" w:rsidRPr="0075662D" w:rsidRDefault="009C4C52">
      <w:pPr>
        <w:rPr>
          <w:b/>
          <w:sz w:val="28"/>
          <w:szCs w:val="28"/>
        </w:rPr>
      </w:pPr>
      <w:r w:rsidRPr="0075662D">
        <w:rPr>
          <w:b/>
          <w:sz w:val="28"/>
          <w:szCs w:val="28"/>
        </w:rPr>
        <w:t>FAZEEL ABBAS                                                          FA20-BCE-041</w:t>
      </w:r>
    </w:p>
    <w:p w14:paraId="46860A3A" w14:textId="0C92EEE1" w:rsidR="009C4C52" w:rsidRPr="0075662D" w:rsidRDefault="009C4C52">
      <w:pPr>
        <w:rPr>
          <w:b/>
          <w:sz w:val="28"/>
          <w:szCs w:val="28"/>
        </w:rPr>
      </w:pPr>
      <w:r w:rsidRPr="0075662D">
        <w:rPr>
          <w:b/>
          <w:sz w:val="28"/>
          <w:szCs w:val="28"/>
        </w:rPr>
        <w:t>MOIZ USMAN                                                           FA20-BCE-025</w:t>
      </w:r>
    </w:p>
    <w:p w14:paraId="5DE8E3E8" w14:textId="4A7C1F76" w:rsidR="00FA5A88" w:rsidRDefault="00FA5A88">
      <w:pPr>
        <w:rPr>
          <w:b/>
          <w:sz w:val="32"/>
          <w:szCs w:val="32"/>
        </w:rPr>
      </w:pPr>
    </w:p>
    <w:p w14:paraId="4CB8EBA4" w14:textId="0DFF8D8E" w:rsidR="00214FB3" w:rsidRDefault="009C4C52" w:rsidP="003037C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UBMITTED </w:t>
      </w:r>
      <w:r w:rsidR="00A47839">
        <w:rPr>
          <w:b/>
          <w:sz w:val="32"/>
          <w:szCs w:val="32"/>
        </w:rPr>
        <w:t>TO</w:t>
      </w:r>
      <w:r w:rsidR="003037C1">
        <w:rPr>
          <w:b/>
          <w:sz w:val="32"/>
          <w:szCs w:val="32"/>
        </w:rPr>
        <w:t>:</w:t>
      </w:r>
    </w:p>
    <w:p w14:paraId="3450466C" w14:textId="26305C2E" w:rsidR="00FA5A88" w:rsidRDefault="003037C1">
      <w:pPr>
        <w:rPr>
          <w:b/>
          <w:sz w:val="28"/>
          <w:szCs w:val="28"/>
        </w:rPr>
      </w:pPr>
      <w:r w:rsidRPr="0075662D">
        <w:rPr>
          <w:b/>
          <w:sz w:val="28"/>
          <w:szCs w:val="28"/>
        </w:rPr>
        <w:t>MAHRUKH SALEEM</w:t>
      </w:r>
    </w:p>
    <w:p w14:paraId="284D0F0E" w14:textId="2F47445C" w:rsidR="00765F84" w:rsidRDefault="00765F84">
      <w:pPr>
        <w:rPr>
          <w:b/>
          <w:sz w:val="28"/>
          <w:szCs w:val="28"/>
        </w:rPr>
      </w:pPr>
    </w:p>
    <w:p w14:paraId="5C1640B5" w14:textId="77777777" w:rsidR="00765F84" w:rsidRPr="0075662D" w:rsidRDefault="00765F84">
      <w:pPr>
        <w:rPr>
          <w:b/>
          <w:sz w:val="28"/>
          <w:szCs w:val="28"/>
        </w:rPr>
      </w:pPr>
    </w:p>
    <w:p w14:paraId="694B33A4" w14:textId="30F991F2" w:rsidR="00324C4D" w:rsidRDefault="00324C4D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D</w:t>
      </w:r>
      <w:r w:rsidR="003B24BB">
        <w:rPr>
          <w:b/>
          <w:sz w:val="32"/>
          <w:szCs w:val="32"/>
        </w:rPr>
        <w:t>ELIVERABLE 1:</w:t>
      </w:r>
    </w:p>
    <w:p w14:paraId="2DC940A3" w14:textId="623A152C" w:rsidR="00D21FB3" w:rsidRPr="00FA5A88" w:rsidRDefault="00D21FB3">
      <w:pPr>
        <w:rPr>
          <w:b/>
          <w:sz w:val="32"/>
          <w:szCs w:val="32"/>
        </w:rPr>
      </w:pPr>
      <w:r w:rsidRPr="00FA5A88">
        <w:rPr>
          <w:b/>
          <w:sz w:val="32"/>
          <w:szCs w:val="32"/>
        </w:rPr>
        <w:t>Textual Description</w:t>
      </w:r>
    </w:p>
    <w:p w14:paraId="3100C8F3" w14:textId="6D4D4938" w:rsidR="000A5AFC" w:rsidRDefault="000A5AFC" w:rsidP="000A5AFC">
      <w:r>
        <w:t xml:space="preserve">A </w:t>
      </w:r>
      <w:r w:rsidR="000651CC">
        <w:t>railway</w:t>
      </w:r>
      <w:r w:rsidR="006D20A9">
        <w:t xml:space="preserve"> ticket</w:t>
      </w:r>
      <w:r>
        <w:t xml:space="preserve"> reservation system consists of multiple</w:t>
      </w:r>
      <w:r w:rsidR="00BD51D6">
        <w:rPr>
          <w:b/>
          <w:bCs/>
        </w:rPr>
        <w:t xml:space="preserve"> stations</w:t>
      </w:r>
      <w:r>
        <w:t xml:space="preserve">. Each </w:t>
      </w:r>
      <w:r w:rsidR="00BD51D6">
        <w:t>station</w:t>
      </w:r>
      <w:r>
        <w:t xml:space="preserve"> has exactly one </w:t>
      </w:r>
      <w:r w:rsidRPr="0098006E">
        <w:rPr>
          <w:b/>
          <w:bCs/>
        </w:rPr>
        <w:t>administrator</w:t>
      </w:r>
      <w:r>
        <w:t xml:space="preserve"> that manages </w:t>
      </w:r>
      <w:proofErr w:type="spellStart"/>
      <w:proofErr w:type="gramStart"/>
      <w:r w:rsidR="008320DA">
        <w:t>it</w:t>
      </w:r>
      <w:r w:rsidR="00B379E2">
        <w:t>’</w:t>
      </w:r>
      <w:r w:rsidR="008320DA">
        <w:t>s</w:t>
      </w:r>
      <w:proofErr w:type="spellEnd"/>
      <w:proofErr w:type="gramEnd"/>
      <w:r>
        <w:t xml:space="preserve"> </w:t>
      </w:r>
      <w:r w:rsidRPr="0098006E">
        <w:rPr>
          <w:b/>
          <w:bCs/>
        </w:rPr>
        <w:t>operation</w:t>
      </w:r>
      <w:r>
        <w:t xml:space="preserve"> and checks on the staff, where each staff member has exactly one </w:t>
      </w:r>
      <w:r w:rsidRPr="0098006E">
        <w:rPr>
          <w:b/>
          <w:bCs/>
        </w:rPr>
        <w:t>designation</w:t>
      </w:r>
      <w:r>
        <w:t xml:space="preserve"> allocated to it. Whereas each </w:t>
      </w:r>
      <w:r w:rsidR="00BD51D6">
        <w:t>station</w:t>
      </w:r>
      <w:r>
        <w:t xml:space="preserve"> has multiple </w:t>
      </w:r>
      <w:r w:rsidRPr="001A2B4C">
        <w:rPr>
          <w:b/>
          <w:bCs/>
        </w:rPr>
        <w:t>routes</w:t>
      </w:r>
      <w:r>
        <w:t xml:space="preserve">, Each Route </w:t>
      </w:r>
      <w:r w:rsidR="00575C5A">
        <w:t>assigns</w:t>
      </w:r>
      <w:r>
        <w:t xml:space="preserve"> multiple </w:t>
      </w:r>
      <w:r w:rsidR="000709D0">
        <w:rPr>
          <w:b/>
          <w:bCs/>
        </w:rPr>
        <w:t xml:space="preserve">trains </w:t>
      </w:r>
      <w:r w:rsidR="00C86EFC">
        <w:t xml:space="preserve">of unique </w:t>
      </w:r>
      <w:r w:rsidR="005130BC">
        <w:t>id</w:t>
      </w:r>
      <w:r w:rsidR="00E8523E">
        <w:t>, name</w:t>
      </w:r>
      <w:r w:rsidR="00C86EFC">
        <w:t xml:space="preserve"> </w:t>
      </w:r>
      <w:r>
        <w:t xml:space="preserve">running on it on different </w:t>
      </w:r>
      <w:r w:rsidRPr="001A2B4C">
        <w:rPr>
          <w:b/>
          <w:bCs/>
        </w:rPr>
        <w:t>time slots</w:t>
      </w:r>
      <w:r>
        <w:t xml:space="preserve">. Each route </w:t>
      </w:r>
      <w:r w:rsidR="00575C5A">
        <w:t>is associated with</w:t>
      </w:r>
      <w:r>
        <w:t xml:space="preserve"> a specific expenditure related to it based on staff allocated, route length, and </w:t>
      </w:r>
      <w:r w:rsidR="00DE4732">
        <w:t>train</w:t>
      </w:r>
      <w:r>
        <w:t xml:space="preserve"> type. All the </w:t>
      </w:r>
      <w:r w:rsidR="00BD51D6">
        <w:t>stations</w:t>
      </w:r>
      <w:r>
        <w:t xml:space="preserve"> have their list of expenses along with the total sale of tickets. A </w:t>
      </w:r>
      <w:r w:rsidR="00DE4732">
        <w:t>train</w:t>
      </w:r>
      <w:r>
        <w:t xml:space="preserve"> </w:t>
      </w:r>
      <w:r w:rsidR="00DE4732">
        <w:t>have</w:t>
      </w:r>
      <w:r>
        <w:t xml:space="preserve"> many seats inside it, whereas each seat has exactly one ticket </w:t>
      </w:r>
      <w:r w:rsidR="00575C5A">
        <w:t>allotted</w:t>
      </w:r>
      <w:r>
        <w:t xml:space="preserve"> to it. A </w:t>
      </w:r>
      <w:r w:rsidRPr="0098006E">
        <w:rPr>
          <w:b/>
          <w:bCs/>
        </w:rPr>
        <w:t>customer</w:t>
      </w:r>
      <w:r>
        <w:t xml:space="preserve"> may purchase multiple tickets after creating </w:t>
      </w:r>
      <w:proofErr w:type="spellStart"/>
      <w:proofErr w:type="gramStart"/>
      <w:r w:rsidR="002059F0">
        <w:t>it</w:t>
      </w:r>
      <w:r w:rsidR="00DC78E4">
        <w:t>'</w:t>
      </w:r>
      <w:r w:rsidR="002059F0">
        <w:t>s</w:t>
      </w:r>
      <w:proofErr w:type="spellEnd"/>
      <w:proofErr w:type="gramEnd"/>
      <w:r>
        <w:t xml:space="preserve"> own account. Each customer has </w:t>
      </w:r>
      <w:proofErr w:type="spellStart"/>
      <w:proofErr w:type="gramStart"/>
      <w:r w:rsidR="002059F0">
        <w:t>it</w:t>
      </w:r>
      <w:r w:rsidR="00DC78E4">
        <w:t>’</w:t>
      </w:r>
      <w:r w:rsidR="002059F0">
        <w:t>s</w:t>
      </w:r>
      <w:proofErr w:type="spellEnd"/>
      <w:proofErr w:type="gramEnd"/>
      <w:r>
        <w:t xml:space="preserve"> history that may be accessed on any </w:t>
      </w:r>
      <w:r w:rsidR="00BD51D6">
        <w:t>station</w:t>
      </w:r>
      <w:r>
        <w:t xml:space="preserve">. </w:t>
      </w:r>
      <w:r w:rsidR="002059F0">
        <w:t>Also,</w:t>
      </w:r>
      <w:r>
        <w:t xml:space="preserve"> a customer can book a return ticket, or simply book a ticket from another city few days prior to departure. The schedule is listed to customer of the three days and </w:t>
      </w:r>
      <w:r w:rsidR="00DC78E4">
        <w:t>all</w:t>
      </w:r>
      <w:r>
        <w:t xml:space="preserve"> the customer’s billing record is stored per </w:t>
      </w:r>
      <w:r w:rsidR="002059F0">
        <w:t>its</w:t>
      </w:r>
      <w:r>
        <w:t xml:space="preserve"> profile.</w:t>
      </w:r>
    </w:p>
    <w:p w14:paraId="0629D50B" w14:textId="77777777" w:rsidR="000A5AFC" w:rsidRDefault="000A5AFC" w:rsidP="000A5AFC"/>
    <w:p w14:paraId="0DDEB468" w14:textId="77777777" w:rsidR="000A5AFC" w:rsidRDefault="000A5AFC" w:rsidP="000A5AFC">
      <w:r>
        <w:t>Salient Features of the system.</w:t>
      </w:r>
    </w:p>
    <w:p w14:paraId="33BBB01B" w14:textId="77777777" w:rsidR="000A5AFC" w:rsidRDefault="000A5AFC" w:rsidP="000A5AFC">
      <w:pPr>
        <w:pStyle w:val="ListParagraph"/>
        <w:numPr>
          <w:ilvl w:val="0"/>
          <w:numId w:val="1"/>
        </w:numPr>
      </w:pPr>
      <w:r>
        <w:t>Database doesn’t allow bogus entries.</w:t>
      </w:r>
    </w:p>
    <w:p w14:paraId="425FC9BC" w14:textId="5955BAD8" w:rsidR="000A5AFC" w:rsidRDefault="000A5AFC" w:rsidP="000A5AFC">
      <w:pPr>
        <w:pStyle w:val="ListParagraph"/>
        <w:numPr>
          <w:ilvl w:val="0"/>
          <w:numId w:val="1"/>
        </w:numPr>
      </w:pPr>
      <w:r>
        <w:t xml:space="preserve">No record is redundant on any </w:t>
      </w:r>
      <w:r w:rsidR="00BD51D6">
        <w:t>station</w:t>
      </w:r>
      <w:r>
        <w:t>.</w:t>
      </w:r>
    </w:p>
    <w:p w14:paraId="6FCB0789" w14:textId="1C015FF0" w:rsidR="000A5AFC" w:rsidRDefault="000A5AFC" w:rsidP="000A5AFC">
      <w:pPr>
        <w:pStyle w:val="ListParagraph"/>
        <w:numPr>
          <w:ilvl w:val="0"/>
          <w:numId w:val="1"/>
        </w:numPr>
      </w:pPr>
      <w:r>
        <w:t xml:space="preserve">Each </w:t>
      </w:r>
      <w:r w:rsidR="00BD51D6">
        <w:t>station</w:t>
      </w:r>
      <w:r>
        <w:t xml:space="preserve">’s record is available to every other </w:t>
      </w:r>
      <w:r w:rsidR="00BD51D6">
        <w:t>station</w:t>
      </w:r>
      <w:r>
        <w:t>.</w:t>
      </w:r>
    </w:p>
    <w:p w14:paraId="5AED1598" w14:textId="77777777" w:rsidR="000A5AFC" w:rsidRDefault="000A5AFC" w:rsidP="000A5AFC">
      <w:pPr>
        <w:pStyle w:val="ListParagraph"/>
        <w:numPr>
          <w:ilvl w:val="0"/>
          <w:numId w:val="1"/>
        </w:numPr>
      </w:pPr>
      <w:r>
        <w:t>The profit/loss is calculated and ranked per se.</w:t>
      </w:r>
    </w:p>
    <w:p w14:paraId="546247C0" w14:textId="77777777" w:rsidR="000A5AFC" w:rsidRDefault="000A5AFC" w:rsidP="000A5AFC">
      <w:pPr>
        <w:pStyle w:val="ListParagraph"/>
        <w:numPr>
          <w:ilvl w:val="0"/>
          <w:numId w:val="1"/>
        </w:numPr>
      </w:pPr>
      <w:r>
        <w:t>Database doesn’t allow conflict of schedule or tickets.</w:t>
      </w:r>
    </w:p>
    <w:p w14:paraId="5967814B" w14:textId="77777777" w:rsidR="000A5AFC" w:rsidRDefault="000A5AFC" w:rsidP="000A5AFC">
      <w:pPr>
        <w:pStyle w:val="ListParagraph"/>
        <w:numPr>
          <w:ilvl w:val="0"/>
          <w:numId w:val="1"/>
        </w:numPr>
      </w:pPr>
      <w:r>
        <w:t>Database keeps track of sold and unsold seats.</w:t>
      </w:r>
    </w:p>
    <w:p w14:paraId="72D7ED57" w14:textId="77777777" w:rsidR="000A5AFC" w:rsidRDefault="000A5AFC" w:rsidP="000A5AFC">
      <w:pPr>
        <w:pStyle w:val="ListParagraph"/>
        <w:numPr>
          <w:ilvl w:val="0"/>
          <w:numId w:val="1"/>
        </w:numPr>
      </w:pPr>
      <w:r>
        <w:t>Database ensures no redundant record is stored.</w:t>
      </w:r>
    </w:p>
    <w:p w14:paraId="60B90D4D" w14:textId="77777777" w:rsidR="000A5AFC" w:rsidRDefault="000A5AFC" w:rsidP="000A5AFC">
      <w:pPr>
        <w:pStyle w:val="ListParagraph"/>
        <w:numPr>
          <w:ilvl w:val="0"/>
          <w:numId w:val="1"/>
        </w:numPr>
      </w:pPr>
      <w:r>
        <w:t>Database checks for any errors in the records itself as to avoid any input error.</w:t>
      </w:r>
    </w:p>
    <w:p w14:paraId="1CC1785F" w14:textId="77777777" w:rsidR="00D21FB3" w:rsidRPr="00C67B42" w:rsidRDefault="00D21FB3">
      <w:pPr>
        <w:rPr>
          <w:color w:val="4472C4" w:themeColor="accent5"/>
          <w:sz w:val="24"/>
          <w:szCs w:val="24"/>
        </w:rPr>
      </w:pPr>
    </w:p>
    <w:p w14:paraId="45338F1B" w14:textId="77777777" w:rsidR="00D21FB3" w:rsidRPr="0075662D" w:rsidRDefault="00D21FB3">
      <w:pPr>
        <w:rPr>
          <w:b/>
          <w:color w:val="000000" w:themeColor="text1"/>
          <w:sz w:val="28"/>
          <w:szCs w:val="28"/>
        </w:rPr>
      </w:pPr>
      <w:r w:rsidRPr="0075662D">
        <w:rPr>
          <w:b/>
          <w:color w:val="000000" w:themeColor="text1"/>
          <w:sz w:val="28"/>
          <w:szCs w:val="28"/>
        </w:rPr>
        <w:t>Project Theme:</w:t>
      </w:r>
    </w:p>
    <w:p w14:paraId="6605DA4B" w14:textId="56027F89" w:rsidR="00D21FB3" w:rsidRDefault="00D21FB3">
      <w:pPr>
        <w:rPr>
          <w:sz w:val="24"/>
          <w:szCs w:val="24"/>
        </w:rPr>
      </w:pPr>
      <w:r>
        <w:rPr>
          <w:sz w:val="24"/>
          <w:szCs w:val="24"/>
        </w:rPr>
        <w:t xml:space="preserve">This database project will be able to perform </w:t>
      </w:r>
      <w:r w:rsidR="00F46FF0">
        <w:rPr>
          <w:sz w:val="24"/>
          <w:szCs w:val="24"/>
        </w:rPr>
        <w:t>train</w:t>
      </w:r>
      <w:r>
        <w:rPr>
          <w:sz w:val="24"/>
          <w:szCs w:val="24"/>
        </w:rPr>
        <w:t xml:space="preserve"> ticket reservation. Passenger can book his/her ticket from on/offline both modes. For online reservation passenger should contact to the relevant department and give his/her required details. Reservation desk should store passenger’s details into the system and let him/her know the further proceedings. Offline mode is like a traditional mode from where the passenger should visit the registration desk physically and book his/her ticket depending upon the availability of </w:t>
      </w:r>
      <w:r w:rsidR="00340C53">
        <w:rPr>
          <w:sz w:val="24"/>
          <w:szCs w:val="24"/>
        </w:rPr>
        <w:t>train</w:t>
      </w:r>
      <w:r>
        <w:rPr>
          <w:sz w:val="24"/>
          <w:szCs w:val="24"/>
        </w:rPr>
        <w:t>. Reservation desk after collecting all information of passenger should reserve passenger/s seat/s.</w:t>
      </w:r>
    </w:p>
    <w:p w14:paraId="09946723" w14:textId="5BCE8D38" w:rsidR="00D21FB3" w:rsidRDefault="00D21FB3">
      <w:pPr>
        <w:rPr>
          <w:sz w:val="24"/>
          <w:szCs w:val="24"/>
        </w:rPr>
      </w:pPr>
      <w:r>
        <w:rPr>
          <w:sz w:val="24"/>
          <w:szCs w:val="24"/>
        </w:rPr>
        <w:t>The project will be able to store all the required information of passenger</w:t>
      </w:r>
      <w:r w:rsidR="00690DDA">
        <w:rPr>
          <w:sz w:val="24"/>
          <w:szCs w:val="24"/>
        </w:rPr>
        <w:t xml:space="preserve">s, admin, </w:t>
      </w:r>
      <w:r w:rsidR="003B34B9">
        <w:rPr>
          <w:sz w:val="24"/>
          <w:szCs w:val="24"/>
        </w:rPr>
        <w:t>train</w:t>
      </w:r>
      <w:r w:rsidR="00690DDA">
        <w:rPr>
          <w:sz w:val="24"/>
          <w:szCs w:val="24"/>
        </w:rPr>
        <w:t xml:space="preserve"> type, route, </w:t>
      </w:r>
      <w:r w:rsidR="0040378F">
        <w:rPr>
          <w:sz w:val="24"/>
          <w:szCs w:val="24"/>
        </w:rPr>
        <w:t>cost, employee</w:t>
      </w:r>
      <w:r w:rsidR="00690DDA">
        <w:rPr>
          <w:sz w:val="24"/>
          <w:szCs w:val="24"/>
        </w:rPr>
        <w:t xml:space="preserve">, designation, seat, </w:t>
      </w:r>
      <w:proofErr w:type="gramStart"/>
      <w:r w:rsidR="00690DDA">
        <w:rPr>
          <w:sz w:val="24"/>
          <w:szCs w:val="24"/>
        </w:rPr>
        <w:t>schedule</w:t>
      </w:r>
      <w:proofErr w:type="gramEnd"/>
      <w:r w:rsidR="00690DDA">
        <w:rPr>
          <w:sz w:val="24"/>
          <w:szCs w:val="24"/>
        </w:rPr>
        <w:t xml:space="preserve"> and ticket.</w:t>
      </w:r>
    </w:p>
    <w:p w14:paraId="1D454ECF" w14:textId="77777777" w:rsidR="00690DDA" w:rsidRDefault="00690DDA">
      <w:pPr>
        <w:rPr>
          <w:sz w:val="24"/>
          <w:szCs w:val="24"/>
        </w:rPr>
      </w:pPr>
    </w:p>
    <w:p w14:paraId="06ED0B4F" w14:textId="1A94DC2E" w:rsidR="00690DDA" w:rsidRPr="00C97425" w:rsidRDefault="00690DDA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Passenger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4ED77A57" w14:textId="4210E8C9" w:rsidR="00D21FB3" w:rsidRDefault="00690DDA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Passenger needs to provide his details like </w:t>
      </w:r>
      <w:proofErr w:type="spellStart"/>
      <w:r>
        <w:rPr>
          <w:sz w:val="24"/>
          <w:szCs w:val="24"/>
        </w:rPr>
        <w:t>cnic</w:t>
      </w:r>
      <w:proofErr w:type="spellEnd"/>
      <w:r>
        <w:rPr>
          <w:sz w:val="24"/>
          <w:szCs w:val="24"/>
        </w:rPr>
        <w:t xml:space="preserve">, name, phone number, email, gender, </w:t>
      </w:r>
      <w:r w:rsidR="00C67B42">
        <w:rPr>
          <w:sz w:val="24"/>
          <w:szCs w:val="24"/>
        </w:rPr>
        <w:t>dob</w:t>
      </w:r>
      <w:r>
        <w:rPr>
          <w:sz w:val="24"/>
          <w:szCs w:val="24"/>
        </w:rPr>
        <w:t xml:space="preserve">, address </w:t>
      </w:r>
      <w:r w:rsidR="0040378F">
        <w:rPr>
          <w:sz w:val="24"/>
          <w:szCs w:val="24"/>
        </w:rPr>
        <w:t>to</w:t>
      </w:r>
      <w:r>
        <w:rPr>
          <w:sz w:val="24"/>
          <w:szCs w:val="24"/>
        </w:rPr>
        <w:t xml:space="preserve"> reserve seat in the </w:t>
      </w:r>
      <w:r w:rsidR="006C5350">
        <w:rPr>
          <w:sz w:val="24"/>
          <w:szCs w:val="24"/>
        </w:rPr>
        <w:t>train</w:t>
      </w:r>
      <w:r>
        <w:rPr>
          <w:sz w:val="24"/>
          <w:szCs w:val="24"/>
        </w:rPr>
        <w:t>. After providing this information, passenger will be provided by the information of further proceedings.</w:t>
      </w:r>
    </w:p>
    <w:p w14:paraId="3B7D2EA0" w14:textId="5BCFA0F5" w:rsidR="00D21FB3" w:rsidRPr="00C97425" w:rsidRDefault="00690DDA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Admin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4C7293DB" w14:textId="77777777" w:rsidR="00690DDA" w:rsidRDefault="00690DDA">
      <w:pPr>
        <w:rPr>
          <w:sz w:val="24"/>
          <w:szCs w:val="24"/>
        </w:rPr>
      </w:pPr>
      <w:r>
        <w:rPr>
          <w:sz w:val="24"/>
          <w:szCs w:val="24"/>
        </w:rPr>
        <w:t xml:space="preserve">Admin needs to provide his details like </w:t>
      </w:r>
      <w:proofErr w:type="spellStart"/>
      <w:r>
        <w:rPr>
          <w:sz w:val="24"/>
          <w:szCs w:val="24"/>
        </w:rPr>
        <w:t>cnic</w:t>
      </w:r>
      <w:proofErr w:type="spellEnd"/>
      <w:r>
        <w:rPr>
          <w:sz w:val="24"/>
          <w:szCs w:val="24"/>
        </w:rPr>
        <w:t xml:space="preserve">, name, phone number, email, gender, dob, username, password. </w:t>
      </w:r>
    </w:p>
    <w:p w14:paraId="629F0954" w14:textId="475EC573" w:rsidR="00690DDA" w:rsidRPr="00C97425" w:rsidRDefault="0040378F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Train</w:t>
      </w:r>
      <w:r w:rsidR="00690DDA" w:rsidRPr="00C97425">
        <w:rPr>
          <w:b/>
          <w:color w:val="000000" w:themeColor="text1"/>
          <w:sz w:val="24"/>
          <w:szCs w:val="24"/>
        </w:rPr>
        <w:t xml:space="preserve"> Type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0A35D461" w14:textId="771B1673" w:rsidR="00690DDA" w:rsidRDefault="00690DDA">
      <w:pPr>
        <w:rPr>
          <w:sz w:val="24"/>
          <w:szCs w:val="24"/>
        </w:rPr>
      </w:pPr>
      <w:r>
        <w:rPr>
          <w:sz w:val="24"/>
          <w:szCs w:val="24"/>
        </w:rPr>
        <w:t>E</w:t>
      </w:r>
      <w:r w:rsidR="0040378F">
        <w:rPr>
          <w:sz w:val="24"/>
          <w:szCs w:val="24"/>
        </w:rPr>
        <w:t>ach train</w:t>
      </w:r>
      <w:r>
        <w:rPr>
          <w:sz w:val="24"/>
          <w:szCs w:val="24"/>
        </w:rPr>
        <w:t xml:space="preserve"> has 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 id and name.</w:t>
      </w:r>
      <w:r w:rsidR="00C02F4A">
        <w:rPr>
          <w:sz w:val="24"/>
          <w:szCs w:val="24"/>
        </w:rPr>
        <w:t xml:space="preserve"> It’s</w:t>
      </w:r>
      <w:r w:rsidR="000E4DF5">
        <w:rPr>
          <w:sz w:val="24"/>
          <w:szCs w:val="24"/>
        </w:rPr>
        <w:t xml:space="preserve"> model and no of seats.</w:t>
      </w:r>
      <w:r>
        <w:rPr>
          <w:sz w:val="24"/>
          <w:szCs w:val="24"/>
        </w:rPr>
        <w:t xml:space="preserve"> </w:t>
      </w:r>
      <w:r w:rsidR="000E4DF5">
        <w:rPr>
          <w:sz w:val="24"/>
          <w:szCs w:val="24"/>
        </w:rPr>
        <w:t>T</w:t>
      </w:r>
      <w:r w:rsidR="0040378F">
        <w:rPr>
          <w:sz w:val="24"/>
          <w:szCs w:val="24"/>
        </w:rPr>
        <w:t>rains</w:t>
      </w:r>
      <w:r>
        <w:rPr>
          <w:sz w:val="24"/>
          <w:szCs w:val="24"/>
        </w:rPr>
        <w:t xml:space="preserve"> in this project ha</w:t>
      </w:r>
      <w:r w:rsidR="00E86631">
        <w:rPr>
          <w:sz w:val="24"/>
          <w:szCs w:val="24"/>
        </w:rPr>
        <w:t>ve</w:t>
      </w:r>
      <w:r>
        <w:rPr>
          <w:sz w:val="24"/>
          <w:szCs w:val="24"/>
        </w:rPr>
        <w:t xml:space="preserve"> categorized into different categorize that is economy, </w:t>
      </w:r>
      <w:r w:rsidR="008F7C5E">
        <w:rPr>
          <w:sz w:val="24"/>
          <w:szCs w:val="24"/>
        </w:rPr>
        <w:t>second</w:t>
      </w:r>
      <w:r>
        <w:rPr>
          <w:sz w:val="24"/>
          <w:szCs w:val="24"/>
        </w:rPr>
        <w:t xml:space="preserve"> </w:t>
      </w:r>
      <w:r w:rsidR="008F7C5E">
        <w:rPr>
          <w:sz w:val="24"/>
          <w:szCs w:val="24"/>
        </w:rPr>
        <w:t>class</w:t>
      </w:r>
      <w:r>
        <w:rPr>
          <w:sz w:val="24"/>
          <w:szCs w:val="24"/>
        </w:rPr>
        <w:t xml:space="preserve"> and business class. Passenger/s has a choice to select any of them.</w:t>
      </w:r>
    </w:p>
    <w:p w14:paraId="4E214030" w14:textId="19C99C94" w:rsidR="00690DDA" w:rsidRPr="00C97425" w:rsidRDefault="00690DDA">
      <w:pPr>
        <w:rPr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Route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6CA85F0E" w14:textId="77777777" w:rsidR="00690DDA" w:rsidRDefault="0054667F">
      <w:pPr>
        <w:rPr>
          <w:sz w:val="24"/>
          <w:szCs w:val="24"/>
        </w:rPr>
      </w:pPr>
      <w:r>
        <w:rPr>
          <w:sz w:val="24"/>
          <w:szCs w:val="24"/>
        </w:rPr>
        <w:t>Every route has a source and destination. Passenger should let the reservation department the source and destination of him/her.</w:t>
      </w:r>
    </w:p>
    <w:p w14:paraId="12539253" w14:textId="66889E66" w:rsidR="0054667F" w:rsidRPr="00C97425" w:rsidRDefault="0054667F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Cost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2B2145E8" w14:textId="177C2698" w:rsidR="0054667F" w:rsidRDefault="0054667F">
      <w:pPr>
        <w:rPr>
          <w:sz w:val="24"/>
          <w:szCs w:val="24"/>
        </w:rPr>
      </w:pPr>
      <w:r>
        <w:rPr>
          <w:sz w:val="24"/>
          <w:szCs w:val="24"/>
        </w:rPr>
        <w:t>After selecting the route,</w:t>
      </w:r>
      <w:r w:rsidR="000E4DF5">
        <w:rPr>
          <w:sz w:val="24"/>
          <w:szCs w:val="24"/>
        </w:rPr>
        <w:t xml:space="preserve"> Train</w:t>
      </w:r>
      <w:r>
        <w:rPr>
          <w:sz w:val="24"/>
          <w:szCs w:val="24"/>
        </w:rPr>
        <w:t xml:space="preserve"> type, the passenger will be able to know his destination fare.</w:t>
      </w:r>
    </w:p>
    <w:p w14:paraId="6DC16970" w14:textId="131E18FB" w:rsidR="0054667F" w:rsidRPr="00C97425" w:rsidRDefault="0054667F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Employee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2FF6E9B2" w14:textId="5F8A9EA5" w:rsidR="0054667F" w:rsidRDefault="0054667F">
      <w:pPr>
        <w:rPr>
          <w:sz w:val="24"/>
          <w:szCs w:val="24"/>
        </w:rPr>
      </w:pPr>
      <w:r>
        <w:rPr>
          <w:sz w:val="24"/>
          <w:szCs w:val="24"/>
        </w:rPr>
        <w:t xml:space="preserve">Every employee involved in this process should provide his/her details </w:t>
      </w:r>
      <w:r w:rsidR="004B7E3D">
        <w:rPr>
          <w:sz w:val="24"/>
          <w:szCs w:val="24"/>
        </w:rPr>
        <w:t>to</w:t>
      </w:r>
      <w:r>
        <w:rPr>
          <w:sz w:val="24"/>
          <w:szCs w:val="24"/>
        </w:rPr>
        <w:t xml:space="preserve"> keep the system efficient and updated. Details included are </w:t>
      </w:r>
      <w:proofErr w:type="spellStart"/>
      <w:r>
        <w:rPr>
          <w:sz w:val="24"/>
          <w:szCs w:val="24"/>
        </w:rPr>
        <w:t>cnic</w:t>
      </w:r>
      <w:proofErr w:type="spellEnd"/>
      <w:r>
        <w:rPr>
          <w:sz w:val="24"/>
          <w:szCs w:val="24"/>
        </w:rPr>
        <w:t xml:space="preserve">, name, phone number, gender, email, dob, address, </w:t>
      </w:r>
      <w:r w:rsidR="004C4A85">
        <w:rPr>
          <w:sz w:val="24"/>
          <w:szCs w:val="24"/>
        </w:rPr>
        <w:t>t</w:t>
      </w:r>
      <w:r w:rsidR="004B7E3D">
        <w:rPr>
          <w:sz w:val="24"/>
          <w:szCs w:val="24"/>
        </w:rPr>
        <w:t>rain</w:t>
      </w:r>
      <w:r w:rsidR="004C4A85">
        <w:rPr>
          <w:sz w:val="24"/>
          <w:szCs w:val="24"/>
        </w:rPr>
        <w:t xml:space="preserve"> station</w:t>
      </w:r>
      <w:r>
        <w:rPr>
          <w:sz w:val="24"/>
          <w:szCs w:val="24"/>
        </w:rPr>
        <w:t xml:space="preserve">, </w:t>
      </w:r>
      <w:r w:rsidR="004C4A85">
        <w:rPr>
          <w:sz w:val="24"/>
          <w:szCs w:val="24"/>
        </w:rPr>
        <w:t xml:space="preserve">train id, </w:t>
      </w:r>
      <w:r>
        <w:rPr>
          <w:sz w:val="24"/>
          <w:szCs w:val="24"/>
        </w:rPr>
        <w:t>designation.</w:t>
      </w:r>
    </w:p>
    <w:p w14:paraId="2E701CD2" w14:textId="4B4437D1" w:rsidR="0054667F" w:rsidRPr="00C97425" w:rsidRDefault="0054667F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Designation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1E0E5EE3" w14:textId="0CF656FF" w:rsidR="0054667F" w:rsidRDefault="0054667F">
      <w:pPr>
        <w:rPr>
          <w:sz w:val="24"/>
          <w:szCs w:val="24"/>
        </w:rPr>
      </w:pPr>
      <w:r>
        <w:rPr>
          <w:sz w:val="24"/>
          <w:szCs w:val="24"/>
        </w:rPr>
        <w:t xml:space="preserve">Every employee has a specific designation. By putting their id/name/salary into the system, we can find their designation. Designation ranks involved in this project are driver, </w:t>
      </w:r>
      <w:r w:rsidR="004C4A85">
        <w:rPr>
          <w:sz w:val="24"/>
          <w:szCs w:val="24"/>
        </w:rPr>
        <w:t>conductor</w:t>
      </w:r>
      <w:r>
        <w:rPr>
          <w:sz w:val="24"/>
          <w:szCs w:val="24"/>
        </w:rPr>
        <w:t>, staff, guard.</w:t>
      </w:r>
    </w:p>
    <w:p w14:paraId="285ADF97" w14:textId="4A8E2C3F" w:rsidR="0054667F" w:rsidRPr="00C97425" w:rsidRDefault="0054667F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Seat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41407561" w14:textId="0F8BE9A8" w:rsidR="0054667F" w:rsidRDefault="0054667F">
      <w:pPr>
        <w:rPr>
          <w:sz w:val="24"/>
          <w:szCs w:val="24"/>
        </w:rPr>
      </w:pPr>
      <w:r>
        <w:rPr>
          <w:sz w:val="24"/>
          <w:szCs w:val="24"/>
        </w:rPr>
        <w:t xml:space="preserve">Every seat has </w:t>
      </w:r>
      <w:proofErr w:type="gramStart"/>
      <w:r>
        <w:rPr>
          <w:sz w:val="24"/>
          <w:szCs w:val="24"/>
        </w:rPr>
        <w:t>it</w:t>
      </w:r>
      <w:r w:rsidR="00424755">
        <w:rPr>
          <w:sz w:val="24"/>
          <w:szCs w:val="24"/>
        </w:rPr>
        <w:t>’</w:t>
      </w:r>
      <w:r>
        <w:rPr>
          <w:sz w:val="24"/>
          <w:szCs w:val="24"/>
        </w:rPr>
        <w:t>s</w:t>
      </w:r>
      <w:proofErr w:type="gramEnd"/>
      <w:r>
        <w:rPr>
          <w:sz w:val="24"/>
          <w:szCs w:val="24"/>
        </w:rPr>
        <w:t xml:space="preserve"> seat number</w:t>
      </w:r>
      <w:r w:rsidR="004C4A85">
        <w:rPr>
          <w:sz w:val="24"/>
          <w:szCs w:val="24"/>
        </w:rPr>
        <w:t xml:space="preserve">, </w:t>
      </w:r>
      <w:r w:rsidR="00C70CE8">
        <w:rPr>
          <w:sz w:val="24"/>
          <w:szCs w:val="24"/>
        </w:rPr>
        <w:t>train</w:t>
      </w:r>
      <w:r>
        <w:rPr>
          <w:sz w:val="24"/>
          <w:szCs w:val="24"/>
        </w:rPr>
        <w:t xml:space="preserve"> </w:t>
      </w:r>
      <w:r w:rsidR="004C4A85">
        <w:rPr>
          <w:sz w:val="24"/>
          <w:szCs w:val="24"/>
        </w:rPr>
        <w:t>id, train name</w:t>
      </w:r>
      <w:r>
        <w:rPr>
          <w:sz w:val="24"/>
          <w:szCs w:val="24"/>
        </w:rPr>
        <w:t>.</w:t>
      </w:r>
    </w:p>
    <w:p w14:paraId="60E3D5B0" w14:textId="6390F183" w:rsidR="0054667F" w:rsidRPr="00C97425" w:rsidRDefault="0054667F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Schedule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1F89BDC5" w14:textId="6887EA14" w:rsidR="000E1582" w:rsidRDefault="0054667F">
      <w:pPr>
        <w:rPr>
          <w:sz w:val="24"/>
          <w:szCs w:val="24"/>
        </w:rPr>
      </w:pPr>
      <w:r>
        <w:rPr>
          <w:sz w:val="24"/>
          <w:szCs w:val="24"/>
        </w:rPr>
        <w:t xml:space="preserve">Every </w:t>
      </w:r>
      <w:r w:rsidR="00C70CE8">
        <w:rPr>
          <w:sz w:val="24"/>
          <w:szCs w:val="24"/>
        </w:rPr>
        <w:t>train</w:t>
      </w:r>
      <w:r>
        <w:rPr>
          <w:sz w:val="24"/>
          <w:szCs w:val="24"/>
        </w:rPr>
        <w:t xml:space="preserve"> has a specific schedule. Cost, r</w:t>
      </w:r>
      <w:r w:rsidR="000E1582">
        <w:rPr>
          <w:sz w:val="24"/>
          <w:szCs w:val="24"/>
        </w:rPr>
        <w:t xml:space="preserve">oute, </w:t>
      </w:r>
      <w:r>
        <w:rPr>
          <w:sz w:val="24"/>
          <w:szCs w:val="24"/>
        </w:rPr>
        <w:t xml:space="preserve">leaving time, arrival time, </w:t>
      </w:r>
      <w:r w:rsidR="00C70CE8">
        <w:rPr>
          <w:sz w:val="24"/>
          <w:szCs w:val="24"/>
        </w:rPr>
        <w:t>train</w:t>
      </w:r>
      <w:r>
        <w:rPr>
          <w:sz w:val="24"/>
          <w:szCs w:val="24"/>
        </w:rPr>
        <w:t xml:space="preserve"> </w:t>
      </w:r>
      <w:r w:rsidR="004C4A85">
        <w:rPr>
          <w:sz w:val="24"/>
          <w:szCs w:val="24"/>
        </w:rPr>
        <w:t xml:space="preserve">id, train name </w:t>
      </w:r>
      <w:r w:rsidR="000E1582">
        <w:rPr>
          <w:sz w:val="24"/>
          <w:szCs w:val="24"/>
        </w:rPr>
        <w:t>are participants of schedule.</w:t>
      </w:r>
    </w:p>
    <w:p w14:paraId="0241F993" w14:textId="22319795" w:rsidR="000E1582" w:rsidRPr="00C97425" w:rsidRDefault="000E1582">
      <w:pPr>
        <w:rPr>
          <w:b/>
          <w:color w:val="000000" w:themeColor="text1"/>
          <w:sz w:val="24"/>
          <w:szCs w:val="24"/>
        </w:rPr>
      </w:pPr>
      <w:r w:rsidRPr="00C97425">
        <w:rPr>
          <w:b/>
          <w:color w:val="000000" w:themeColor="text1"/>
          <w:sz w:val="24"/>
          <w:szCs w:val="24"/>
        </w:rPr>
        <w:t>Ticket</w:t>
      </w:r>
      <w:r w:rsidR="00C97425">
        <w:rPr>
          <w:b/>
          <w:color w:val="000000" w:themeColor="text1"/>
          <w:sz w:val="24"/>
          <w:szCs w:val="24"/>
        </w:rPr>
        <w:t>:</w:t>
      </w:r>
    </w:p>
    <w:p w14:paraId="3810290F" w14:textId="77777777" w:rsidR="000E1582" w:rsidRDefault="000E1582">
      <w:pPr>
        <w:rPr>
          <w:sz w:val="24"/>
          <w:szCs w:val="24"/>
        </w:rPr>
      </w:pPr>
      <w:r>
        <w:rPr>
          <w:sz w:val="24"/>
          <w:szCs w:val="24"/>
        </w:rPr>
        <w:t xml:space="preserve">Ticket is given to passenger by the reservation desk after getting all information and costs. </w:t>
      </w:r>
    </w:p>
    <w:p w14:paraId="5F04082E" w14:textId="77777777" w:rsidR="000E1582" w:rsidRDefault="000E1582">
      <w:pPr>
        <w:rPr>
          <w:sz w:val="24"/>
          <w:szCs w:val="24"/>
        </w:rPr>
      </w:pPr>
    </w:p>
    <w:p w14:paraId="38BAB47D" w14:textId="1E897687" w:rsidR="000E1582" w:rsidRPr="000E1582" w:rsidRDefault="000E1582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ll these entities are somehow inter linked with each other </w:t>
      </w:r>
      <w:r w:rsidR="00C97425">
        <w:rPr>
          <w:sz w:val="24"/>
          <w:szCs w:val="24"/>
        </w:rPr>
        <w:t>to</w:t>
      </w:r>
      <w:r>
        <w:rPr>
          <w:sz w:val="24"/>
          <w:szCs w:val="24"/>
        </w:rPr>
        <w:t xml:space="preserve"> perform task. All data is stored in database for further use. Once the passenger is enrolled in the system, he/she doesn’t need to provide his/her information for next time. This project will be efficient and precious time of passenger/s will be saved.</w:t>
      </w:r>
    </w:p>
    <w:p w14:paraId="6DAAE8D6" w14:textId="77777777" w:rsidR="0054667F" w:rsidRPr="0054667F" w:rsidRDefault="0054667F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Pr="0054667F">
        <w:rPr>
          <w:b/>
          <w:sz w:val="24"/>
          <w:szCs w:val="24"/>
        </w:rPr>
        <w:t xml:space="preserve"> </w:t>
      </w:r>
    </w:p>
    <w:sectPr w:rsidR="0054667F" w:rsidRPr="005466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D315A"/>
    <w:multiLevelType w:val="hybridMultilevel"/>
    <w:tmpl w:val="1EB68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121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sjCxNLM0MDE0MrVQ0lEKTi0uzszPAykwqQUA55ZiwCwAAAA="/>
  </w:docVars>
  <w:rsids>
    <w:rsidRoot w:val="00ED7359"/>
    <w:rsid w:val="00010B37"/>
    <w:rsid w:val="000651CC"/>
    <w:rsid w:val="000709D0"/>
    <w:rsid w:val="000A5AFC"/>
    <w:rsid w:val="000E1582"/>
    <w:rsid w:val="000E4DF5"/>
    <w:rsid w:val="001102A0"/>
    <w:rsid w:val="001B7D95"/>
    <w:rsid w:val="002059F0"/>
    <w:rsid w:val="00212695"/>
    <w:rsid w:val="00214FB3"/>
    <w:rsid w:val="003037C1"/>
    <w:rsid w:val="00324C4D"/>
    <w:rsid w:val="00340C53"/>
    <w:rsid w:val="003B24BB"/>
    <w:rsid w:val="003B34B9"/>
    <w:rsid w:val="0040378F"/>
    <w:rsid w:val="00424755"/>
    <w:rsid w:val="004B7E3D"/>
    <w:rsid w:val="004C4A85"/>
    <w:rsid w:val="005130BC"/>
    <w:rsid w:val="00517185"/>
    <w:rsid w:val="0054667F"/>
    <w:rsid w:val="00575C5A"/>
    <w:rsid w:val="00590B2F"/>
    <w:rsid w:val="006172EC"/>
    <w:rsid w:val="00642B97"/>
    <w:rsid w:val="00660A49"/>
    <w:rsid w:val="00690DDA"/>
    <w:rsid w:val="006C5350"/>
    <w:rsid w:val="006D20A9"/>
    <w:rsid w:val="0075662D"/>
    <w:rsid w:val="00765F84"/>
    <w:rsid w:val="008320DA"/>
    <w:rsid w:val="008F7C5E"/>
    <w:rsid w:val="00907B85"/>
    <w:rsid w:val="00947441"/>
    <w:rsid w:val="009C4C52"/>
    <w:rsid w:val="00A47839"/>
    <w:rsid w:val="00AC28E7"/>
    <w:rsid w:val="00B379E2"/>
    <w:rsid w:val="00B85817"/>
    <w:rsid w:val="00BD51D6"/>
    <w:rsid w:val="00C02F4A"/>
    <w:rsid w:val="00C67B42"/>
    <w:rsid w:val="00C70CE8"/>
    <w:rsid w:val="00C86EFC"/>
    <w:rsid w:val="00C97425"/>
    <w:rsid w:val="00D21FB3"/>
    <w:rsid w:val="00D23C0F"/>
    <w:rsid w:val="00DC78E4"/>
    <w:rsid w:val="00DE4732"/>
    <w:rsid w:val="00E8523E"/>
    <w:rsid w:val="00E86631"/>
    <w:rsid w:val="00ED7359"/>
    <w:rsid w:val="00F46FF0"/>
    <w:rsid w:val="00FA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9EA26"/>
  <w15:chartTrackingRefBased/>
  <w15:docId w15:val="{445092D6-9887-415F-88A8-D47155117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214FB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5AFC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214FB3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85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C1595714BC8C4FB2BFFEA3B3F8DEE4" ma:contentTypeVersion="7" ma:contentTypeDescription="Create a new document." ma:contentTypeScope="" ma:versionID="1fab57b88f9c234c60c2cb6748dc385b">
  <xsd:schema xmlns:xsd="http://www.w3.org/2001/XMLSchema" xmlns:xs="http://www.w3.org/2001/XMLSchema" xmlns:p="http://schemas.microsoft.com/office/2006/metadata/properties" xmlns:ns3="23975f58-6555-4c06-b6ac-33e4beb2ac63" xmlns:ns4="0d95ff4b-c958-45f7-a5d9-8d6b17d8bede" targetNamespace="http://schemas.microsoft.com/office/2006/metadata/properties" ma:root="true" ma:fieldsID="f9253c8b0358a889d4dea33dcbb8a698" ns3:_="" ns4:_="">
    <xsd:import namespace="23975f58-6555-4c06-b6ac-33e4beb2ac63"/>
    <xsd:import namespace="0d95ff4b-c958-45f7-a5d9-8d6b17d8bed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975f58-6555-4c06-b6ac-33e4beb2ac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95ff4b-c958-45f7-a5d9-8d6b17d8be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93AAD4-332C-4E49-8E51-440DFFC69C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975f58-6555-4c06-b6ac-33e4beb2ac63"/>
    <ds:schemaRef ds:uri="0d95ff4b-c958-45f7-a5d9-8d6b17d8be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58CE3A-8B9C-4096-8950-317F40B2B3EA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0d95ff4b-c958-45f7-a5d9-8d6b17d8bede"/>
    <ds:schemaRef ds:uri="23975f58-6555-4c06-b6ac-33e4beb2ac6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C1B5462-6ECC-4715-8257-4A81DEFD98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been</dc:creator>
  <cp:keywords/>
  <dc:description/>
  <cp:lastModifiedBy>FA20-BCE-041 (FAZEEL ABBAS)</cp:lastModifiedBy>
  <cp:revision>2</cp:revision>
  <dcterms:created xsi:type="dcterms:W3CDTF">2022-10-02T08:05:00Z</dcterms:created>
  <dcterms:modified xsi:type="dcterms:W3CDTF">2022-10-0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C1595714BC8C4FB2BFFEA3B3F8DEE4</vt:lpwstr>
  </property>
</Properties>
</file>